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Spain</w:t>
      </w:r>
      <w:r>
        <w:t xml:space="preserve"> </w:t>
      </w:r>
      <w:r>
        <w:t xml:space="preserve">Valencia</w:t>
      </w:r>
    </w:p>
    <w:bookmarkStart w:id="21" w:name="Xbd0c0aa9e9a6e8ee375ba95b8a7eae4cf4c6336"/>
    <w:p>
      <w:pPr>
        <w:pStyle w:val="Heading1"/>
      </w:pPr>
      <w:r>
        <w:t xml:space="preserve">Scholarship Application Letter for Accountant Position in Spain Valenc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lencian Institute for Finance &amp; Professional Development (VIFPD)</w:t>
      </w:r>
      <w:r>
        <w:br/>
      </w:r>
      <w:r>
        <w:t xml:space="preserve">C/ de la Pau, 10</w:t>
      </w:r>
      <w:r>
        <w:br/>
      </w:r>
      <w:r>
        <w:t xml:space="preserve">46003 Valencia, Spain</w:t>
      </w:r>
    </w:p>
    <w:bookmarkStart w:id="20" w:name="Xbf01546815b5d7473e65319cb34682c38bde7c8"/>
    <w:p>
      <w:pPr>
        <w:pStyle w:val="Heading2"/>
      </w:pPr>
      <w:r>
        <w:t xml:space="preserve">Subject: Scholarship Application for Advanced Accountancy Certification in Spain Valencia</w:t>
      </w:r>
    </w:p>
    <w:p>
      <w:pPr>
        <w:pStyle w:val="FirstParagraph"/>
      </w:pPr>
      <w:r>
        <w:t xml:space="preserve">Dear Esteemed Members of the Scholarship Committee,</w:t>
      </w:r>
    </w:p>
    <w:p>
      <w:pPr>
        <w:pStyle w:val="BodyText"/>
      </w:pPr>
      <w:r>
        <w:t xml:space="preserve">With profound enthusiasm and meticulous preparation, I submit this Scholarship Application Letter to express my unwavering commitment to pursuing advanced professional certification in accounting within the thriving economic ecosystem of Spain Valencia. As a dedicated aspiring Accountant with a robust academic background and an unshakeable passion for financial stewardship, I believe that immersion in Valencia's dynamic business environment—particularly through your prestigious scholarship program—is the pivotal step toward realizing my professional aspirations while contributing meaningfully to Spain's financial landscape.</w:t>
      </w:r>
    </w:p>
    <w:p>
      <w:pPr>
        <w:pStyle w:val="BodyText"/>
      </w:pPr>
      <w:r>
        <w:t xml:space="preserve">My academic journey has been meticulously structured to cultivate excellence in accounting principles and their practical application. I graduated with honors from the University of Barcelona with a Bachelor's degree in Accounting and Financial Management, where I consistently ranked among the top 5% of my cohort. My thesis, "Cross-Border Tax Compliance Strategies for SMEs in Mediterranean Economies," earned departmental recognition for its innovative analysis of EU fiscal regulations—a framework directly applicable to Valencia's export-driven business sector. During my studies, I achieved professional certifications in International Financial Reporting Standards (IFRS) and Spanish Corporate Tax Law (IRPF), demonstrating my proactive approach to mastering the technical foundations essential for a modern Accountant.</w:t>
      </w:r>
    </w:p>
    <w:p>
      <w:pPr>
        <w:pStyle w:val="BodyText"/>
      </w:pPr>
      <w:r>
        <w:t xml:space="preserve">What distinguishes my application is not merely academic achievement, but a deep-rooted cultural affinity for Spain Valencia. Having spent six months studying abroad in Valencia during my undergraduate program, I immersed myself in the city's unique blend of historical financial traditions and contemporary entrepreneurial energy. I volunteered with the</w:t>
      </w:r>
      <w:r>
        <w:t xml:space="preserve"> </w:t>
      </w:r>
      <w:r>
        <w:rPr>
          <w:iCs/>
          <w:i/>
        </w:rPr>
        <w:t xml:space="preserve">València Turisme</w:t>
      </w:r>
      <w:r>
        <w:t xml:space="preserve"> </w:t>
      </w:r>
      <w:r>
        <w:t xml:space="preserve">finance department, assisting in budget reallocation for sustainable tourism initiatives that preserved the city's historic sites while boosting local economy—a project that revealed Valencia's exceptional balance between heritage preservation and economic innovation. The warmth of Valencian culture, characterized by its renowned</w:t>
      </w:r>
      <w:r>
        <w:t xml:space="preserve"> </w:t>
      </w:r>
      <w:r>
        <w:rPr>
          <w:iCs/>
          <w:i/>
        </w:rPr>
        <w:t xml:space="preserve">"sobremesa"</w:t>
      </w:r>
      <w:r>
        <w:t xml:space="preserve"> </w:t>
      </w:r>
      <w:r>
        <w:t xml:space="preserve">(extended dining conversations) where business relationships flourish, resonated deeply with my belief that ethical accounting requires genuine human connection. This cultural alignment transforms a mere job into a vocation—I don't just want to work as an Accountant in Spain Valencia; I aspire to become an integral part of its financial community.</w:t>
      </w:r>
    </w:p>
    <w:p>
      <w:pPr>
        <w:pStyle w:val="BodyText"/>
      </w:pPr>
      <w:r>
        <w:t xml:space="preserve">The significance of this scholarship cannot be overstated for my career trajectory. The cost of advanced certification programs like the</w:t>
      </w:r>
      <w:r>
        <w:t xml:space="preserve"> </w:t>
      </w:r>
      <w:r>
        <w:rPr>
          <w:iCs/>
          <w:i/>
        </w:rPr>
        <w:t xml:space="preserve">Master en Dirección Financiera</w:t>
      </w:r>
      <w:r>
        <w:t xml:space="preserve"> </w:t>
      </w:r>
      <w:r>
        <w:t xml:space="preserve">at Universitat de València—required for senior accounting roles in Spain—represents a substantial financial barrier. My family's modest means, coupled with existing student debt from my undergraduate studies, necessitate this opportunity. More importantly, this scholarship would enable me to access Valencia's unparalleled professional network: the city hosts over 12,000 SMEs and 35 multinational corporations operating in its port zone—a strategic advantage for an Accountant seeking hands-on experience with Mediterranean trade finance. Without this support, I would be forced to pursue less specialized alternatives that lack the Valencian context essential for my career vision.</w:t>
      </w:r>
    </w:p>
    <w:p>
      <w:pPr>
        <w:pStyle w:val="BodyText"/>
      </w:pPr>
      <w:r>
        <w:t xml:space="preserve">My professional philosophy centers on three pillars critical to modern accounting: ethical rigor, technological integration, and community impact. In my internship at Deloitte Barcelona, I spearheaded a blockchain-based expense tracking system that reduced audit discrepancies by 37%—a project I would replicate in Valencia's SME sector through your scholarship's industry partnerships. I have also developed a personal commitment to financial literacy outreach; last year, I organized free tax workshops for immigrant entrepreneurs at Valencia’s</w:t>
      </w:r>
      <w:r>
        <w:t xml:space="preserve"> </w:t>
      </w:r>
      <w:r>
        <w:rPr>
          <w:iCs/>
          <w:i/>
        </w:rPr>
        <w:t xml:space="preserve">Centro de Inmigración</w:t>
      </w:r>
      <w:r>
        <w:t xml:space="preserve">, helping 42 businesses comply with Spanish fiscal codes. This work reflects my conviction that an Accountant must serve as both guardian of fiscal integrity and catalyst for economic inclusion—principles deeply valued in Spain's progressive financial community.</w:t>
      </w:r>
    </w:p>
    <w:p>
      <w:pPr>
        <w:pStyle w:val="BodyText"/>
      </w:pPr>
      <w:r>
        <w:t xml:space="preserve">I am particularly drawn to the strategic advantages of Valencia for accounting professionals today. The city's recent designation as a "European Capital of Innovation" (2023) has spurred massive investments in fintech infrastructure, including the new</w:t>
      </w:r>
      <w:r>
        <w:t xml:space="preserve"> </w:t>
      </w:r>
      <w:r>
        <w:rPr>
          <w:iCs/>
          <w:i/>
        </w:rPr>
        <w:t xml:space="preserve">Valencia FinTech Hub</w:t>
      </w:r>
      <w:r>
        <w:t xml:space="preserve">, which hosts leading firms like Banco Santander's Iberian innovation lab. As an Accountant, I aim to leverage this ecosystem by specializing in sustainable finance auditing—a growing niche where Valencia leads Europe with its</w:t>
      </w:r>
      <w:r>
        <w:t xml:space="preserve"> </w:t>
      </w:r>
      <w:r>
        <w:rPr>
          <w:iCs/>
          <w:i/>
        </w:rPr>
        <w:t xml:space="preserve">Plan de Economía Circular</w:t>
      </w:r>
      <w:r>
        <w:t xml:space="preserve">. The scholarship would provide critical access to workshops on EU Green Deal accounting standards and mentorship from professionals at the Valencian Chamber of Commerce, directly aligning with my goal to become a certified ESG (Environmental, Social, Governance) Accountant by 2027.</w:t>
      </w:r>
    </w:p>
    <w:p>
      <w:pPr>
        <w:pStyle w:val="BodyText"/>
      </w:pPr>
      <w:r>
        <w:t xml:space="preserve">My long-term vision extends beyond personal achievement. I intend to establish an accounting consultancy in Valencia focused on helping local artisanal businesses—especially those producing traditional products like paella ingredients or ceramicware—to navigate complex EU subsidies and export finance. This initiative would directly support the Valencian government's</w:t>
      </w:r>
      <w:r>
        <w:t xml:space="preserve"> </w:t>
      </w:r>
      <w:r>
        <w:rPr>
          <w:iCs/>
          <w:i/>
        </w:rPr>
        <w:t xml:space="preserve">Estrategia de Desarrollo 2030</w:t>
      </w:r>
      <w:r>
        <w:t xml:space="preserve">, which prioritizes small-scale economic resilience. The scholarship is the catalyst that transforms this vision into reality, enabling me to master the Spanish regulatory framework while building relationships with key stakeholders from day one.</w:t>
      </w:r>
    </w:p>
    <w:p>
      <w:pPr>
        <w:pStyle w:val="BodyText"/>
      </w:pPr>
      <w:r>
        <w:t xml:space="preserve">As a candidate, I offer more than academic excellence—I bring cultural adaptability forged through living in Valencia, technical proficiency validated by industry certifications, and a clear roadmap for contributing to Spain's financial ecosystem. The Scholarship Application Letter you consider today is not merely an application; it is the foundation of my professional identity as an Accountant who will thrive within Spain Valencia's unique economic tapestry. I have attached all required documentation including academic transcripts, recommendation letters from Valencian business leaders, and a detailed budget plan demonstrating how this scholarship will maximize impact.</w:t>
      </w:r>
    </w:p>
    <w:p>
      <w:pPr>
        <w:pStyle w:val="BodyText"/>
      </w:pPr>
      <w:r>
        <w:t xml:space="preserve">I respectfully request the opportunity to discuss how my skills in financial analysis, cultural fluency in Valencian Spain, and commitment to ethical accounting align with your mission. Thank you for considering my application. I look forward to contributing meaningfully as a certified Accountant within Spain Valencia's esteemed financial communit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satisfying the minimum requirement while maintaining focused relevance to "Scholarship Application Letter," "Accountant," and "Spain Valencia" throughout all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in Spain Valencia</dc:title>
  <dc:creator/>
  <dc:language>en</dc:language>
  <cp:keywords/>
  <dcterms:created xsi:type="dcterms:W3CDTF">2025-12-10T11:00:13Z</dcterms:created>
  <dcterms:modified xsi:type="dcterms:W3CDTF">2025-12-10T11:00:13Z</dcterms:modified>
</cp:coreProperties>
</file>

<file path=docProps/custom.xml><?xml version="1.0" encoding="utf-8"?>
<Properties xmlns="http://schemas.openxmlformats.org/officeDocument/2006/custom-properties" xmlns:vt="http://schemas.openxmlformats.org/officeDocument/2006/docPropsVTypes"/>
</file>